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F57FE" w14:textId="3767B1FB" w:rsidR="001E12FB" w:rsidRPr="005445B3" w:rsidRDefault="00160640" w:rsidP="00326F46">
      <w:pPr>
        <w:jc w:val="left"/>
        <w:rPr>
          <w:rFonts w:ascii="Times New Roman" w:hAnsi="Times New Roman" w:cs="Times New Roman" w:hint="eastAsia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</w:t>
      </w:r>
      <w:r w:rsidR="00764BF8">
        <w:rPr>
          <w:rFonts w:ascii="Times New Roman" w:hAnsi="Times New Roman" w:cs="Times New Roman"/>
          <w:color w:val="0070C0"/>
          <w:sz w:val="24"/>
          <w:szCs w:val="24"/>
          <w:u w:val="single"/>
        </w:rPr>
        <w:t>1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</w:t>
      </w:r>
      <w:r w:rsidR="00764BF8">
        <w:rPr>
          <w:rFonts w:ascii="Times New Roman" w:hAnsi="Times New Roman" w:cs="Times New Roman"/>
          <w:color w:val="0070C0"/>
          <w:sz w:val="24"/>
          <w:szCs w:val="24"/>
          <w:u w:val="single"/>
        </w:rPr>
        <w:t>Turning Off Countermeasures</w:t>
      </w:r>
      <w:bookmarkStart w:id="0" w:name="_Hlk80824642"/>
      <w:bookmarkEnd w:id="0"/>
    </w:p>
    <w:p w14:paraId="04AF0137" w14:textId="416E63FE" w:rsidR="00764BF8" w:rsidRDefault="00764BF8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764BF8">
        <w:rPr>
          <w:rFonts w:ascii="Times New Roman" w:hAnsi="Times New Roman" w:cs="Times New Roman" w:hint="eastAsia"/>
          <w:sz w:val="24"/>
          <w:szCs w:val="24"/>
        </w:rPr>
        <w:t>2</w:t>
      </w:r>
      <w:r w:rsidRPr="00764BF8">
        <w:rPr>
          <w:rFonts w:ascii="Times New Roman" w:hAnsi="Times New Roman" w:cs="Times New Roman"/>
          <w:sz w:val="24"/>
          <w:szCs w:val="24"/>
        </w:rPr>
        <w:t>.2.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4BF8">
        <w:rPr>
          <w:rFonts w:ascii="Times New Roman" w:hAnsi="Times New Roman" w:cs="Times New Roman"/>
          <w:sz w:val="24"/>
          <w:szCs w:val="24"/>
        </w:rPr>
        <w:t>Address Space Randomization</w:t>
      </w:r>
    </w:p>
    <w:p w14:paraId="2ACD70E6" w14:textId="067E96DE" w:rsidR="00764BF8" w:rsidRPr="00764BF8" w:rsidRDefault="00764BF8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764BF8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764BF8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4BF8">
        <w:rPr>
          <w:rFonts w:ascii="Times New Roman" w:hAnsi="Times New Roman" w:cs="Times New Roman"/>
          <w:sz w:val="24"/>
          <w:szCs w:val="24"/>
        </w:rPr>
        <w:t>sysctl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 xml:space="preserve"> -w </w:t>
      </w:r>
      <w:proofErr w:type="spellStart"/>
      <w:proofErr w:type="gramStart"/>
      <w:r w:rsidRPr="00764BF8">
        <w:rPr>
          <w:rFonts w:ascii="Times New Roman" w:hAnsi="Times New Roman" w:cs="Times New Roman"/>
          <w:sz w:val="24"/>
          <w:szCs w:val="24"/>
        </w:rPr>
        <w:t>kernel.randomize</w:t>
      </w:r>
      <w:proofErr w:type="gramEnd"/>
      <w:r w:rsidRPr="00764BF8">
        <w:rPr>
          <w:rFonts w:ascii="Times New Roman" w:hAnsi="Times New Roman" w:cs="Times New Roman"/>
          <w:sz w:val="24"/>
          <w:szCs w:val="24"/>
        </w:rPr>
        <w:t>_va_space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>=0</w:t>
      </w:r>
    </w:p>
    <w:p w14:paraId="5C3C8ACC" w14:textId="1B9B4F4E" w:rsidR="00160640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392AFF" wp14:editId="5D201D62">
            <wp:extent cx="5274310" cy="61214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764C2" w14:textId="2023A95A" w:rsidR="00764BF8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50EAC59" w14:textId="3C345334" w:rsidR="005445B3" w:rsidRDefault="005445B3" w:rsidP="005445B3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764BF8">
        <w:rPr>
          <w:rFonts w:ascii="Times New Roman" w:hAnsi="Times New Roman" w:cs="Times New Roman" w:hint="eastAsia"/>
          <w:sz w:val="24"/>
          <w:szCs w:val="24"/>
        </w:rPr>
        <w:t>2</w:t>
      </w:r>
      <w:r w:rsidRPr="00764BF8">
        <w:rPr>
          <w:rFonts w:ascii="Times New Roman" w:hAnsi="Times New Roman" w:cs="Times New Roman"/>
          <w:sz w:val="24"/>
          <w:szCs w:val="24"/>
        </w:rPr>
        <w:t>.2.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45B3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tackGuard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Protection Scheme</w:t>
      </w:r>
    </w:p>
    <w:p w14:paraId="132499E5" w14:textId="3E68D1CD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456C21" w14:textId="00E12571" w:rsidR="005445B3" w:rsidRP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.3 </w:t>
      </w:r>
      <w:r w:rsidRPr="005445B3">
        <w:rPr>
          <w:rFonts w:ascii="Times New Roman" w:hAnsi="Times New Roman" w:cs="Times New Roman"/>
          <w:sz w:val="24"/>
          <w:szCs w:val="24"/>
        </w:rPr>
        <w:t>Non-Executable Stack</w:t>
      </w:r>
    </w:p>
    <w:p w14:paraId="2AD73789" w14:textId="1D7A423C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64BCBDD" w14:textId="7B30DA2B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.4 </w:t>
      </w:r>
      <w:r w:rsidRPr="005445B3">
        <w:rPr>
          <w:rFonts w:ascii="Times New Roman" w:hAnsi="Times New Roman" w:cs="Times New Roman"/>
          <w:sz w:val="24"/>
          <w:szCs w:val="24"/>
        </w:rPr>
        <w:t>Configuring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227393F2" w14:textId="77777777" w:rsidR="005445B3" w:rsidRP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rm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1D90A35A" w14:textId="46FF753E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ln -s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zsh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43B18E70" w14:textId="1266032D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EB31E3" wp14:editId="3F1D8649">
            <wp:extent cx="5274310" cy="1009015"/>
            <wp:effectExtent l="0" t="0" r="254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0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70B93" w14:textId="6AB58339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0780057" w14:textId="210EE03C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2.2.2 and 2.2.3, we </w:t>
      </w:r>
      <w:r w:rsidR="00117635">
        <w:rPr>
          <w:rFonts w:ascii="Times New Roman" w:hAnsi="Times New Roman" w:cs="Times New Roman"/>
          <w:sz w:val="24"/>
          <w:szCs w:val="24"/>
        </w:rPr>
        <w:t>know that it is necessary</w:t>
      </w:r>
      <w:r>
        <w:rPr>
          <w:rFonts w:ascii="Times New Roman" w:hAnsi="Times New Roman" w:cs="Times New Roman"/>
          <w:sz w:val="24"/>
          <w:szCs w:val="24"/>
        </w:rPr>
        <w:t xml:space="preserve"> to use</w:t>
      </w:r>
      <w:r w:rsidR="00117635">
        <w:rPr>
          <w:rFonts w:ascii="Times New Roman" w:hAnsi="Times New Roman" w:cs="Times New Roman"/>
          <w:sz w:val="24"/>
          <w:szCs w:val="24"/>
        </w:rPr>
        <w:t xml:space="preserve"> command</w:t>
      </w:r>
    </w:p>
    <w:p w14:paraId="70E8788E" w14:textId="208D9F16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>
        <w:rPr>
          <w:rFonts w:ascii="Times New Roman" w:hAnsi="Times New Roman" w:cs="Times New Roman"/>
          <w:sz w:val="24"/>
          <w:szCs w:val="24"/>
        </w:rPr>
        <w:t>gc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45B3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fn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-stack-protector -z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ecsta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ample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o example</w:t>
      </w:r>
    </w:p>
    <w:p w14:paraId="741CCF5A" w14:textId="0F808EB6" w:rsidR="005445B3" w:rsidRP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ead of</w:t>
      </w:r>
    </w:p>
    <w:p w14:paraId="35F7FD64" w14:textId="05C0C0AB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>
        <w:rPr>
          <w:rFonts w:ascii="Times New Roman" w:hAnsi="Times New Roman" w:cs="Times New Roman"/>
          <w:sz w:val="24"/>
          <w:szCs w:val="24"/>
        </w:rPr>
        <w:t>gc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ample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o example</w:t>
      </w:r>
    </w:p>
    <w:p w14:paraId="0D3D05C4" w14:textId="143A86EF" w:rsidR="005445B3" w:rsidRPr="005445B3" w:rsidRDefault="007B786C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t our </w:t>
      </w:r>
      <w:r w:rsidR="00EE20D3">
        <w:rPr>
          <w:rFonts w:ascii="Times New Roman" w:hAnsi="Times New Roman" w:cs="Times New Roman"/>
          <w:sz w:val="24"/>
          <w:szCs w:val="24"/>
        </w:rPr>
        <w:t>later</w:t>
      </w:r>
      <w:r>
        <w:rPr>
          <w:rFonts w:ascii="Times New Roman" w:hAnsi="Times New Roman" w:cs="Times New Roman"/>
          <w:sz w:val="24"/>
          <w:szCs w:val="24"/>
        </w:rPr>
        <w:t xml:space="preserve"> step</w:t>
      </w:r>
      <w:r w:rsidR="00EE20D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358AC3F" w14:textId="77777777" w:rsidR="005445B3" w:rsidRDefault="005445B3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27DAB928" w14:textId="77777777" w:rsidR="00764BF8" w:rsidRPr="002D39D6" w:rsidRDefault="00764BF8" w:rsidP="00764BF8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2 Task 1: Running Shellcode</w:t>
      </w:r>
    </w:p>
    <w:p w14:paraId="54451804" w14:textId="27915BD9" w:rsidR="00764BF8" w:rsidRPr="00CB144B" w:rsidRDefault="00CB144B" w:rsidP="00326F4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CB144B">
        <w:rPr>
          <w:rFonts w:ascii="Times New Roman" w:hAnsi="Times New Roman" w:cs="Times New Roman" w:hint="eastAsia"/>
          <w:b/>
          <w:bCs/>
          <w:sz w:val="24"/>
          <w:szCs w:val="24"/>
        </w:rPr>
        <w:t>E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xecution:</w:t>
      </w:r>
    </w:p>
    <w:p w14:paraId="0E7D5AB8" w14:textId="66E4176C" w:rsid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CB144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DFFAE9" wp14:editId="30C6645B">
            <wp:extent cx="5274310" cy="118427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8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08864" w14:textId="77777777" w:rsidR="00CB144B" w:rsidRDefault="00CB144B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31B1F35B" w14:textId="2A5BC7E6" w:rsidR="00CB144B" w:rsidRPr="00CB144B" w:rsidRDefault="00CB144B" w:rsidP="00326F4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CB144B">
        <w:rPr>
          <w:rFonts w:ascii="Times New Roman" w:hAnsi="Times New Roman" w:cs="Times New Roman" w:hint="eastAsia"/>
          <w:b/>
          <w:bCs/>
          <w:sz w:val="24"/>
          <w:szCs w:val="24"/>
        </w:rPr>
        <w:t>D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escription:</w:t>
      </w:r>
    </w:p>
    <w:p w14:paraId="6C5F48A6" w14:textId="1E730AE8" w:rsid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CB144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7630D6" wp14:editId="490A5BC3">
            <wp:extent cx="5274310" cy="1173480"/>
            <wp:effectExtent l="0" t="0" r="2540" b="762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4C4F5" w14:textId="3C942AEB" w:rsidR="00CB144B" w:rsidRPr="00764BF8" w:rsidRDefault="00CB144B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CB144B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1B3F3BC3" wp14:editId="509AA54A">
            <wp:extent cx="5274310" cy="1191895"/>
            <wp:effectExtent l="0" t="0" r="2540" b="825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D5312" w14:textId="7FFC0754" w:rsidR="00CB144B" w:rsidRPr="00CB144B" w:rsidRDefault="00CB144B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fter executing </w:t>
      </w:r>
      <w:proofErr w:type="gramStart"/>
      <w:r>
        <w:rPr>
          <w:rFonts w:ascii="Times New Roman" w:hAnsi="Times New Roman" w:cs="Times New Roman"/>
          <w:sz w:val="24"/>
          <w:szCs w:val="24"/>
        </w:rPr>
        <w:t>“./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call_shellcode</w:t>
      </w:r>
      <w:proofErr w:type="spellEnd"/>
      <w:r>
        <w:rPr>
          <w:rFonts w:ascii="Times New Roman" w:hAnsi="Times New Roman" w:cs="Times New Roman"/>
          <w:sz w:val="24"/>
          <w:szCs w:val="24"/>
        </w:rPr>
        <w:t>”, I successfully invoked “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>” as if I called “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</w:t>
      </w:r>
      <w:r w:rsidR="00C65C4F">
        <w:rPr>
          <w:rFonts w:ascii="Times New Roman" w:hAnsi="Times New Roman" w:cs="Times New Roman"/>
          <w:sz w:val="24"/>
          <w:szCs w:val="24"/>
        </w:rPr>
        <w:t xml:space="preserve">in the shell </w:t>
      </w:r>
      <w:r>
        <w:rPr>
          <w:rFonts w:ascii="Times New Roman" w:hAnsi="Times New Roman" w:cs="Times New Roman"/>
          <w:sz w:val="24"/>
          <w:szCs w:val="24"/>
        </w:rPr>
        <w:t>directly.</w:t>
      </w:r>
    </w:p>
    <w:p w14:paraId="4AAD60E0" w14:textId="3D8B08B5" w:rsidR="00CB144B" w:rsidRDefault="00CB144B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36036904" w14:textId="0D376711" w:rsidR="00FB1EF4" w:rsidRPr="002D39D6" w:rsidRDefault="00FB1EF4" w:rsidP="00FB1EF4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3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T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he Vulnerable Program</w:t>
      </w:r>
    </w:p>
    <w:p w14:paraId="664B3397" w14:textId="460B5FED" w:rsidR="00FB6A4A" w:rsidRPr="00CB144B" w:rsidRDefault="00FB6A4A" w:rsidP="00FB6A4A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ecution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9D9E7E4" w14:textId="6E3C4B0D" w:rsidR="00FB1EF4" w:rsidRPr="00FB6A4A" w:rsidRDefault="00FB6A4A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FB6A4A">
        <w:rPr>
          <w:rFonts w:ascii="Times New Roman" w:hAnsi="Times New Roman" w:cs="Times New Roman"/>
          <w:sz w:val="24"/>
          <w:szCs w:val="24"/>
        </w:rPr>
        <w:t>Compile it, change the ownership, and then change the permission.</w:t>
      </w:r>
    </w:p>
    <w:p w14:paraId="74F6A408" w14:textId="1337FBA2" w:rsidR="00FB1EF4" w:rsidRPr="00FB6A4A" w:rsidRDefault="00084A8C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084A8C">
        <w:rPr>
          <w:rFonts w:ascii="Times New Roman" w:hAnsi="Times New Roman" w:cs="Times New Roman"/>
          <w:b/>
          <w:bCs/>
          <w:color w:val="FF0000"/>
          <w:sz w:val="24"/>
          <w:szCs w:val="24"/>
        </w:rPr>
        <w:drawing>
          <wp:inline distT="0" distB="0" distL="0" distR="0" wp14:anchorId="65BD358A" wp14:editId="384CF96C">
            <wp:extent cx="5274310" cy="71120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04EC9" w14:textId="7C098184" w:rsidR="00FB1EF4" w:rsidRDefault="00FB1EF4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1D562324" w14:textId="7145E632" w:rsidR="00084A8C" w:rsidRPr="002D39D6" w:rsidRDefault="00084A8C" w:rsidP="00084A8C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>2.4 Task 2: Exploiting the Vulnerability</w:t>
      </w:r>
    </w:p>
    <w:p w14:paraId="13BAAAA1" w14:textId="7B3097C2" w:rsidR="00084A8C" w:rsidRDefault="00084A8C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123AF34D" w14:textId="77777777" w:rsidR="00084A8C" w:rsidRDefault="00084A8C" w:rsidP="00326F46">
      <w:pPr>
        <w:jc w:val="left"/>
        <w:rPr>
          <w:rFonts w:ascii="Times New Roman" w:hAnsi="Times New Roman" w:cs="Times New Roman" w:hint="eastAsia"/>
          <w:b/>
          <w:bCs/>
          <w:color w:val="FF0000"/>
          <w:sz w:val="24"/>
          <w:szCs w:val="24"/>
        </w:rPr>
      </w:pPr>
    </w:p>
    <w:sectPr w:rsidR="00084A8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7FAE6C" w14:textId="77777777" w:rsidR="00FA2F46" w:rsidRDefault="00FA2F46" w:rsidP="006B1493">
      <w:r>
        <w:separator/>
      </w:r>
    </w:p>
  </w:endnote>
  <w:endnote w:type="continuationSeparator" w:id="0">
    <w:p w14:paraId="35E46D64" w14:textId="77777777" w:rsidR="00FA2F46" w:rsidRDefault="00FA2F46" w:rsidP="006B1493">
      <w:r>
        <w:continuationSeparator/>
      </w:r>
    </w:p>
  </w:endnote>
  <w:endnote w:type="continuationNotice" w:id="1">
    <w:p w14:paraId="5A683D17" w14:textId="77777777" w:rsidR="00FA2F46" w:rsidRDefault="00FA2F4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0F7C7" w14:textId="77777777" w:rsidR="001E12FB" w:rsidRDefault="001E12F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D50D5" w14:textId="77777777" w:rsidR="001E12FB" w:rsidRDefault="001E12FB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B168B" w14:textId="77777777" w:rsidR="001E12FB" w:rsidRDefault="001E12F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E3255" w14:textId="77777777" w:rsidR="00FA2F46" w:rsidRDefault="00FA2F46" w:rsidP="006B1493">
      <w:r>
        <w:separator/>
      </w:r>
    </w:p>
  </w:footnote>
  <w:footnote w:type="continuationSeparator" w:id="0">
    <w:p w14:paraId="35AE69F3" w14:textId="77777777" w:rsidR="00FA2F46" w:rsidRDefault="00FA2F46" w:rsidP="006B1493">
      <w:r>
        <w:continuationSeparator/>
      </w:r>
    </w:p>
  </w:footnote>
  <w:footnote w:type="continuationNotice" w:id="1">
    <w:p w14:paraId="09A4A225" w14:textId="77777777" w:rsidR="00FA2F46" w:rsidRDefault="00FA2F4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26289" w14:textId="77777777" w:rsidR="001E12FB" w:rsidRDefault="001E12FB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095FC" w14:textId="7235B6D7" w:rsidR="00E9289F" w:rsidRPr="00160640" w:rsidRDefault="00160640" w:rsidP="009118FD">
    <w:pPr>
      <w:pStyle w:val="a3"/>
      <w:jc w:val="both"/>
      <w:rPr>
        <w:rFonts w:ascii="Times New Roman" w:eastAsia="楷体" w:hAnsi="Times New Roman" w:cs="Times New Roman"/>
      </w:rPr>
    </w:pPr>
    <w:r w:rsidRPr="00160640">
      <w:rPr>
        <w:rFonts w:ascii="Times New Roman" w:eastAsia="楷体" w:hAnsi="Times New Roman" w:cs="Times New Roman"/>
      </w:rPr>
      <w:t>Project 2</w:t>
    </w:r>
    <w:r w:rsidR="00E9289F" w:rsidRPr="00160640">
      <w:rPr>
        <w:rFonts w:ascii="Times New Roman" w:eastAsia="楷体" w:hAnsi="Times New Roman" w:cs="Times New Roman"/>
      </w:rPr>
      <w:ptab w:relativeTo="margin" w:alignment="center" w:leader="none"/>
    </w:r>
    <w:r w:rsidR="000D0FA0" w:rsidRPr="00160640">
      <w:rPr>
        <w:rFonts w:ascii="Times New Roman" w:eastAsia="楷体" w:hAnsi="Times New Roman" w:cs="Times New Roman"/>
      </w:rPr>
      <w:t>Enze Xu</w:t>
    </w:r>
    <w:r w:rsidR="00E9289F" w:rsidRPr="00160640">
      <w:rPr>
        <w:rFonts w:ascii="Times New Roman" w:eastAsia="楷体" w:hAnsi="Times New Roman" w:cs="Times New Roman"/>
      </w:rPr>
      <w:ptab w:relativeTo="margin" w:alignment="right" w:leader="none"/>
    </w:r>
    <w:r>
      <w:rPr>
        <w:rFonts w:ascii="Times New Roman" w:eastAsia="楷体" w:hAnsi="Times New Roman" w:cs="Times New Roman"/>
      </w:rPr>
      <w:t>Computer Securit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673AB" w14:textId="77777777" w:rsidR="001E12FB" w:rsidRDefault="001E12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D231C"/>
    <w:multiLevelType w:val="hybridMultilevel"/>
    <w:tmpl w:val="CC3E0C00"/>
    <w:lvl w:ilvl="0" w:tplc="609E170E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9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EwsDA3NzQ0NTBT0lEKTi0uzszPAykwNK4FABRUM+8tAAAA"/>
  </w:docVars>
  <w:rsids>
    <w:rsidRoot w:val="006B1493"/>
    <w:rsid w:val="00013A1D"/>
    <w:rsid w:val="00014E7F"/>
    <w:rsid w:val="00015ED9"/>
    <w:rsid w:val="00017799"/>
    <w:rsid w:val="00020560"/>
    <w:rsid w:val="000248E5"/>
    <w:rsid w:val="000348A9"/>
    <w:rsid w:val="0004423E"/>
    <w:rsid w:val="00047022"/>
    <w:rsid w:val="000517E3"/>
    <w:rsid w:val="00054071"/>
    <w:rsid w:val="00064493"/>
    <w:rsid w:val="00084A8C"/>
    <w:rsid w:val="00086AB2"/>
    <w:rsid w:val="000A2D13"/>
    <w:rsid w:val="000B3570"/>
    <w:rsid w:val="000C655F"/>
    <w:rsid w:val="000D0FA0"/>
    <w:rsid w:val="000D6D3D"/>
    <w:rsid w:val="000E4FE2"/>
    <w:rsid w:val="000E701C"/>
    <w:rsid w:val="000F5382"/>
    <w:rsid w:val="00100ACF"/>
    <w:rsid w:val="00107447"/>
    <w:rsid w:val="00112E82"/>
    <w:rsid w:val="00115171"/>
    <w:rsid w:val="00117635"/>
    <w:rsid w:val="001206A0"/>
    <w:rsid w:val="0014626C"/>
    <w:rsid w:val="00153747"/>
    <w:rsid w:val="00160640"/>
    <w:rsid w:val="001621B8"/>
    <w:rsid w:val="0016619B"/>
    <w:rsid w:val="00172210"/>
    <w:rsid w:val="001746EA"/>
    <w:rsid w:val="00176347"/>
    <w:rsid w:val="00183BBB"/>
    <w:rsid w:val="001875DA"/>
    <w:rsid w:val="0019157B"/>
    <w:rsid w:val="0019480B"/>
    <w:rsid w:val="001A6CE2"/>
    <w:rsid w:val="001B3ABC"/>
    <w:rsid w:val="001C6452"/>
    <w:rsid w:val="001D2BEB"/>
    <w:rsid w:val="001E12FB"/>
    <w:rsid w:val="001E3580"/>
    <w:rsid w:val="001E6537"/>
    <w:rsid w:val="001F4F12"/>
    <w:rsid w:val="00205F18"/>
    <w:rsid w:val="00214AEA"/>
    <w:rsid w:val="00223D91"/>
    <w:rsid w:val="0022463D"/>
    <w:rsid w:val="00227F5B"/>
    <w:rsid w:val="00230806"/>
    <w:rsid w:val="00231D63"/>
    <w:rsid w:val="00246E05"/>
    <w:rsid w:val="00251A6A"/>
    <w:rsid w:val="0025287C"/>
    <w:rsid w:val="002631D8"/>
    <w:rsid w:val="002720AC"/>
    <w:rsid w:val="00272524"/>
    <w:rsid w:val="00280A27"/>
    <w:rsid w:val="0028136C"/>
    <w:rsid w:val="00291936"/>
    <w:rsid w:val="002A1223"/>
    <w:rsid w:val="002B0A22"/>
    <w:rsid w:val="002B0E54"/>
    <w:rsid w:val="002B7575"/>
    <w:rsid w:val="002C427D"/>
    <w:rsid w:val="002C79D7"/>
    <w:rsid w:val="002D1DB6"/>
    <w:rsid w:val="002D39D6"/>
    <w:rsid w:val="002E133F"/>
    <w:rsid w:val="002E34F0"/>
    <w:rsid w:val="002E6379"/>
    <w:rsid w:val="002E6479"/>
    <w:rsid w:val="00303F28"/>
    <w:rsid w:val="0032360B"/>
    <w:rsid w:val="00324B46"/>
    <w:rsid w:val="00326F46"/>
    <w:rsid w:val="00327709"/>
    <w:rsid w:val="00330D00"/>
    <w:rsid w:val="003350DA"/>
    <w:rsid w:val="0033531C"/>
    <w:rsid w:val="0034011C"/>
    <w:rsid w:val="00341C48"/>
    <w:rsid w:val="003422D4"/>
    <w:rsid w:val="003446AF"/>
    <w:rsid w:val="0035321C"/>
    <w:rsid w:val="00354C4B"/>
    <w:rsid w:val="0035593C"/>
    <w:rsid w:val="0038015A"/>
    <w:rsid w:val="003841D2"/>
    <w:rsid w:val="003955C1"/>
    <w:rsid w:val="003A099D"/>
    <w:rsid w:val="003A2E69"/>
    <w:rsid w:val="003A4062"/>
    <w:rsid w:val="003B6BCD"/>
    <w:rsid w:val="003C2C5D"/>
    <w:rsid w:val="003C45D6"/>
    <w:rsid w:val="003C7F18"/>
    <w:rsid w:val="003D3702"/>
    <w:rsid w:val="003E218D"/>
    <w:rsid w:val="003F2A83"/>
    <w:rsid w:val="003F331C"/>
    <w:rsid w:val="003F3A12"/>
    <w:rsid w:val="004001D5"/>
    <w:rsid w:val="00400761"/>
    <w:rsid w:val="0040591E"/>
    <w:rsid w:val="00411F25"/>
    <w:rsid w:val="004120C1"/>
    <w:rsid w:val="00413151"/>
    <w:rsid w:val="00416441"/>
    <w:rsid w:val="004165A8"/>
    <w:rsid w:val="0041673D"/>
    <w:rsid w:val="00417952"/>
    <w:rsid w:val="004314F1"/>
    <w:rsid w:val="00470070"/>
    <w:rsid w:val="00470CA8"/>
    <w:rsid w:val="00482F39"/>
    <w:rsid w:val="00487531"/>
    <w:rsid w:val="004907DB"/>
    <w:rsid w:val="00490E13"/>
    <w:rsid w:val="00495414"/>
    <w:rsid w:val="00497D09"/>
    <w:rsid w:val="004A26A9"/>
    <w:rsid w:val="004B682B"/>
    <w:rsid w:val="004C0C8C"/>
    <w:rsid w:val="004C3214"/>
    <w:rsid w:val="004C4D00"/>
    <w:rsid w:val="004E00B7"/>
    <w:rsid w:val="004E29FA"/>
    <w:rsid w:val="005001B6"/>
    <w:rsid w:val="00500ABD"/>
    <w:rsid w:val="005114EB"/>
    <w:rsid w:val="00513230"/>
    <w:rsid w:val="005272D4"/>
    <w:rsid w:val="00530C4C"/>
    <w:rsid w:val="00530FAC"/>
    <w:rsid w:val="00537377"/>
    <w:rsid w:val="00540F05"/>
    <w:rsid w:val="00542B71"/>
    <w:rsid w:val="00542BBD"/>
    <w:rsid w:val="00543C88"/>
    <w:rsid w:val="005445B3"/>
    <w:rsid w:val="00556288"/>
    <w:rsid w:val="005650CD"/>
    <w:rsid w:val="0056785F"/>
    <w:rsid w:val="005738D7"/>
    <w:rsid w:val="00577A7F"/>
    <w:rsid w:val="0058348D"/>
    <w:rsid w:val="00592CDC"/>
    <w:rsid w:val="00594886"/>
    <w:rsid w:val="005B40E6"/>
    <w:rsid w:val="005C3D54"/>
    <w:rsid w:val="005D0888"/>
    <w:rsid w:val="005F22CC"/>
    <w:rsid w:val="00616837"/>
    <w:rsid w:val="00627A0F"/>
    <w:rsid w:val="00633A66"/>
    <w:rsid w:val="00634361"/>
    <w:rsid w:val="006373D7"/>
    <w:rsid w:val="006406D9"/>
    <w:rsid w:val="00647665"/>
    <w:rsid w:val="00651E85"/>
    <w:rsid w:val="00653D9C"/>
    <w:rsid w:val="00664DDB"/>
    <w:rsid w:val="00664F92"/>
    <w:rsid w:val="006729E7"/>
    <w:rsid w:val="00677461"/>
    <w:rsid w:val="0067783F"/>
    <w:rsid w:val="0068268F"/>
    <w:rsid w:val="00682E0B"/>
    <w:rsid w:val="00684C8A"/>
    <w:rsid w:val="00685450"/>
    <w:rsid w:val="006976AD"/>
    <w:rsid w:val="006B06F9"/>
    <w:rsid w:val="006B1493"/>
    <w:rsid w:val="006B3D59"/>
    <w:rsid w:val="006B5DC6"/>
    <w:rsid w:val="006C077C"/>
    <w:rsid w:val="006C4B91"/>
    <w:rsid w:val="006C56ED"/>
    <w:rsid w:val="006E50C3"/>
    <w:rsid w:val="007125C4"/>
    <w:rsid w:val="00722A88"/>
    <w:rsid w:val="00724862"/>
    <w:rsid w:val="00725386"/>
    <w:rsid w:val="00725D3B"/>
    <w:rsid w:val="007263F6"/>
    <w:rsid w:val="00762BD0"/>
    <w:rsid w:val="00764BF8"/>
    <w:rsid w:val="00773AF8"/>
    <w:rsid w:val="0078382B"/>
    <w:rsid w:val="0079032A"/>
    <w:rsid w:val="0079330A"/>
    <w:rsid w:val="00794156"/>
    <w:rsid w:val="007963CB"/>
    <w:rsid w:val="007A04B7"/>
    <w:rsid w:val="007A08B8"/>
    <w:rsid w:val="007A2DD1"/>
    <w:rsid w:val="007B3393"/>
    <w:rsid w:val="007B36C5"/>
    <w:rsid w:val="007B786C"/>
    <w:rsid w:val="007D7A80"/>
    <w:rsid w:val="007E0836"/>
    <w:rsid w:val="007E5D58"/>
    <w:rsid w:val="007F7D07"/>
    <w:rsid w:val="00801991"/>
    <w:rsid w:val="008026F1"/>
    <w:rsid w:val="00813E40"/>
    <w:rsid w:val="00820641"/>
    <w:rsid w:val="00821C60"/>
    <w:rsid w:val="008224DE"/>
    <w:rsid w:val="00825377"/>
    <w:rsid w:val="008262F0"/>
    <w:rsid w:val="00827ED4"/>
    <w:rsid w:val="00833D7A"/>
    <w:rsid w:val="0083679A"/>
    <w:rsid w:val="008369BD"/>
    <w:rsid w:val="00837DA7"/>
    <w:rsid w:val="00840C47"/>
    <w:rsid w:val="00841228"/>
    <w:rsid w:val="00846D36"/>
    <w:rsid w:val="0085288C"/>
    <w:rsid w:val="00853C4B"/>
    <w:rsid w:val="0086574B"/>
    <w:rsid w:val="008679CC"/>
    <w:rsid w:val="00871390"/>
    <w:rsid w:val="00872581"/>
    <w:rsid w:val="00872F7B"/>
    <w:rsid w:val="00882C26"/>
    <w:rsid w:val="008C0170"/>
    <w:rsid w:val="008D0FC4"/>
    <w:rsid w:val="008D330C"/>
    <w:rsid w:val="008F5CAB"/>
    <w:rsid w:val="00906F80"/>
    <w:rsid w:val="009118FD"/>
    <w:rsid w:val="00920397"/>
    <w:rsid w:val="009275AB"/>
    <w:rsid w:val="009363F2"/>
    <w:rsid w:val="00936A6E"/>
    <w:rsid w:val="0093748D"/>
    <w:rsid w:val="009512AE"/>
    <w:rsid w:val="00955A74"/>
    <w:rsid w:val="009625CE"/>
    <w:rsid w:val="00967161"/>
    <w:rsid w:val="009678DF"/>
    <w:rsid w:val="00967C40"/>
    <w:rsid w:val="0097157F"/>
    <w:rsid w:val="009735D3"/>
    <w:rsid w:val="00974D38"/>
    <w:rsid w:val="00982793"/>
    <w:rsid w:val="00983338"/>
    <w:rsid w:val="00983B18"/>
    <w:rsid w:val="009870A5"/>
    <w:rsid w:val="00994D49"/>
    <w:rsid w:val="009A2EEF"/>
    <w:rsid w:val="009A7FED"/>
    <w:rsid w:val="009B0551"/>
    <w:rsid w:val="009B1BF2"/>
    <w:rsid w:val="009B4C98"/>
    <w:rsid w:val="009C20F8"/>
    <w:rsid w:val="009C22E8"/>
    <w:rsid w:val="009C2DDF"/>
    <w:rsid w:val="009C434F"/>
    <w:rsid w:val="009D400C"/>
    <w:rsid w:val="009D4A3D"/>
    <w:rsid w:val="009D5448"/>
    <w:rsid w:val="009F0532"/>
    <w:rsid w:val="009F644F"/>
    <w:rsid w:val="00A01168"/>
    <w:rsid w:val="00A052B0"/>
    <w:rsid w:val="00A07CF9"/>
    <w:rsid w:val="00A10ECF"/>
    <w:rsid w:val="00A148B6"/>
    <w:rsid w:val="00A300D3"/>
    <w:rsid w:val="00A33BCF"/>
    <w:rsid w:val="00A37215"/>
    <w:rsid w:val="00A51048"/>
    <w:rsid w:val="00A513A9"/>
    <w:rsid w:val="00A523CA"/>
    <w:rsid w:val="00A52B8F"/>
    <w:rsid w:val="00A5670C"/>
    <w:rsid w:val="00A576B8"/>
    <w:rsid w:val="00A6299C"/>
    <w:rsid w:val="00A634C2"/>
    <w:rsid w:val="00A8548B"/>
    <w:rsid w:val="00A876D4"/>
    <w:rsid w:val="00AA1E9F"/>
    <w:rsid w:val="00AB2F82"/>
    <w:rsid w:val="00AB4474"/>
    <w:rsid w:val="00AB55FB"/>
    <w:rsid w:val="00AB677C"/>
    <w:rsid w:val="00AC1CE4"/>
    <w:rsid w:val="00AC76EA"/>
    <w:rsid w:val="00AD055C"/>
    <w:rsid w:val="00AE4519"/>
    <w:rsid w:val="00AE776C"/>
    <w:rsid w:val="00AF0053"/>
    <w:rsid w:val="00AF4BFA"/>
    <w:rsid w:val="00AF661C"/>
    <w:rsid w:val="00B030F7"/>
    <w:rsid w:val="00B04845"/>
    <w:rsid w:val="00B05364"/>
    <w:rsid w:val="00B14B23"/>
    <w:rsid w:val="00B16F7C"/>
    <w:rsid w:val="00B2024A"/>
    <w:rsid w:val="00B24703"/>
    <w:rsid w:val="00B305BA"/>
    <w:rsid w:val="00B34638"/>
    <w:rsid w:val="00B42BC5"/>
    <w:rsid w:val="00B46520"/>
    <w:rsid w:val="00B530F7"/>
    <w:rsid w:val="00B53BD3"/>
    <w:rsid w:val="00B553AD"/>
    <w:rsid w:val="00B619BD"/>
    <w:rsid w:val="00B61A05"/>
    <w:rsid w:val="00B73845"/>
    <w:rsid w:val="00B74BC4"/>
    <w:rsid w:val="00B7745C"/>
    <w:rsid w:val="00B907F7"/>
    <w:rsid w:val="00B922EE"/>
    <w:rsid w:val="00BA1547"/>
    <w:rsid w:val="00BA5102"/>
    <w:rsid w:val="00BA5F05"/>
    <w:rsid w:val="00BA6653"/>
    <w:rsid w:val="00BB0FB5"/>
    <w:rsid w:val="00BC5E70"/>
    <w:rsid w:val="00BD2561"/>
    <w:rsid w:val="00BD2690"/>
    <w:rsid w:val="00BE2E60"/>
    <w:rsid w:val="00BE35E1"/>
    <w:rsid w:val="00BF48FC"/>
    <w:rsid w:val="00BF490B"/>
    <w:rsid w:val="00BF59AC"/>
    <w:rsid w:val="00BF6823"/>
    <w:rsid w:val="00C03804"/>
    <w:rsid w:val="00C05BEC"/>
    <w:rsid w:val="00C17EC2"/>
    <w:rsid w:val="00C22ABA"/>
    <w:rsid w:val="00C230AD"/>
    <w:rsid w:val="00C54D24"/>
    <w:rsid w:val="00C569F2"/>
    <w:rsid w:val="00C573E1"/>
    <w:rsid w:val="00C631AB"/>
    <w:rsid w:val="00C65C4F"/>
    <w:rsid w:val="00C81EC9"/>
    <w:rsid w:val="00C92BBE"/>
    <w:rsid w:val="00C92F74"/>
    <w:rsid w:val="00C95CD8"/>
    <w:rsid w:val="00CA69CC"/>
    <w:rsid w:val="00CB144B"/>
    <w:rsid w:val="00CD0099"/>
    <w:rsid w:val="00CD3A6B"/>
    <w:rsid w:val="00CE279D"/>
    <w:rsid w:val="00CE4508"/>
    <w:rsid w:val="00CF34D9"/>
    <w:rsid w:val="00D0034B"/>
    <w:rsid w:val="00D02A7F"/>
    <w:rsid w:val="00D12A77"/>
    <w:rsid w:val="00D12B86"/>
    <w:rsid w:val="00D16436"/>
    <w:rsid w:val="00D22AD1"/>
    <w:rsid w:val="00D269CA"/>
    <w:rsid w:val="00D40288"/>
    <w:rsid w:val="00D40FAC"/>
    <w:rsid w:val="00D40FDB"/>
    <w:rsid w:val="00D41641"/>
    <w:rsid w:val="00D4174F"/>
    <w:rsid w:val="00D445C9"/>
    <w:rsid w:val="00D4789E"/>
    <w:rsid w:val="00D64771"/>
    <w:rsid w:val="00D75191"/>
    <w:rsid w:val="00D7536B"/>
    <w:rsid w:val="00D809E2"/>
    <w:rsid w:val="00D82214"/>
    <w:rsid w:val="00D84C7E"/>
    <w:rsid w:val="00DA07E4"/>
    <w:rsid w:val="00DA6577"/>
    <w:rsid w:val="00DD4081"/>
    <w:rsid w:val="00DD6C7D"/>
    <w:rsid w:val="00DD752A"/>
    <w:rsid w:val="00DE3867"/>
    <w:rsid w:val="00DF5D05"/>
    <w:rsid w:val="00DF5FC6"/>
    <w:rsid w:val="00E00819"/>
    <w:rsid w:val="00E02538"/>
    <w:rsid w:val="00E0708B"/>
    <w:rsid w:val="00E0745B"/>
    <w:rsid w:val="00E126AA"/>
    <w:rsid w:val="00E16BD1"/>
    <w:rsid w:val="00E23519"/>
    <w:rsid w:val="00E26F2A"/>
    <w:rsid w:val="00E507FF"/>
    <w:rsid w:val="00E5106C"/>
    <w:rsid w:val="00E77D5E"/>
    <w:rsid w:val="00E833AD"/>
    <w:rsid w:val="00E854AC"/>
    <w:rsid w:val="00E9289F"/>
    <w:rsid w:val="00EA489E"/>
    <w:rsid w:val="00EA6B42"/>
    <w:rsid w:val="00EB2897"/>
    <w:rsid w:val="00EB417C"/>
    <w:rsid w:val="00EC024E"/>
    <w:rsid w:val="00ED5644"/>
    <w:rsid w:val="00EE20D3"/>
    <w:rsid w:val="00EE5056"/>
    <w:rsid w:val="00EE7011"/>
    <w:rsid w:val="00EF50A9"/>
    <w:rsid w:val="00EF678B"/>
    <w:rsid w:val="00F03E62"/>
    <w:rsid w:val="00F23683"/>
    <w:rsid w:val="00F24B18"/>
    <w:rsid w:val="00F31C2A"/>
    <w:rsid w:val="00F369EE"/>
    <w:rsid w:val="00F36D90"/>
    <w:rsid w:val="00F425CA"/>
    <w:rsid w:val="00F44BB4"/>
    <w:rsid w:val="00F5122F"/>
    <w:rsid w:val="00F51FD1"/>
    <w:rsid w:val="00F545A3"/>
    <w:rsid w:val="00F549C9"/>
    <w:rsid w:val="00F550F2"/>
    <w:rsid w:val="00F56A77"/>
    <w:rsid w:val="00F62E89"/>
    <w:rsid w:val="00F66CC0"/>
    <w:rsid w:val="00F70E03"/>
    <w:rsid w:val="00F710DD"/>
    <w:rsid w:val="00F72B37"/>
    <w:rsid w:val="00F72EE6"/>
    <w:rsid w:val="00F75718"/>
    <w:rsid w:val="00F924E5"/>
    <w:rsid w:val="00FA1273"/>
    <w:rsid w:val="00FA2F46"/>
    <w:rsid w:val="00FA3EC8"/>
    <w:rsid w:val="00FB1EF4"/>
    <w:rsid w:val="00FB6A4A"/>
    <w:rsid w:val="00FC65DC"/>
    <w:rsid w:val="00FD57D9"/>
    <w:rsid w:val="00FD61B7"/>
    <w:rsid w:val="00FE00DD"/>
    <w:rsid w:val="00FE4404"/>
    <w:rsid w:val="00FF18F8"/>
    <w:rsid w:val="00FF21DE"/>
    <w:rsid w:val="00FF5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4C305"/>
  <w15:chartTrackingRefBased/>
  <w15:docId w15:val="{DA9C109A-68B9-45DE-ADBF-1CB943F93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B14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B149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B14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B1493"/>
    <w:rPr>
      <w:sz w:val="18"/>
      <w:szCs w:val="18"/>
    </w:rPr>
  </w:style>
  <w:style w:type="table" w:styleId="a7">
    <w:name w:val="Table Grid"/>
    <w:basedOn w:val="a1"/>
    <w:uiPriority w:val="39"/>
    <w:rsid w:val="00BA1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982793"/>
    <w:pPr>
      <w:ind w:firstLineChars="200" w:firstLine="420"/>
    </w:pPr>
  </w:style>
  <w:style w:type="character" w:styleId="a9">
    <w:name w:val="Placeholder Text"/>
    <w:basedOn w:val="a0"/>
    <w:uiPriority w:val="99"/>
    <w:semiHidden/>
    <w:rsid w:val="00EB417C"/>
    <w:rPr>
      <w:color w:val="808080"/>
    </w:rPr>
  </w:style>
  <w:style w:type="paragraph" w:styleId="aa">
    <w:name w:val="Revision"/>
    <w:hidden/>
    <w:uiPriority w:val="99"/>
    <w:semiHidden/>
    <w:rsid w:val="00BF48FC"/>
  </w:style>
  <w:style w:type="paragraph" w:styleId="ab">
    <w:name w:val="Balloon Text"/>
    <w:basedOn w:val="a"/>
    <w:link w:val="ac"/>
    <w:uiPriority w:val="99"/>
    <w:semiHidden/>
    <w:unhideWhenUsed/>
    <w:rsid w:val="00BF48FC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F48FC"/>
    <w:rPr>
      <w:sz w:val="18"/>
      <w:szCs w:val="18"/>
    </w:rPr>
  </w:style>
  <w:style w:type="paragraph" w:styleId="ad">
    <w:name w:val="Normal (Web)"/>
    <w:basedOn w:val="a"/>
    <w:uiPriority w:val="99"/>
    <w:semiHidden/>
    <w:unhideWhenUsed/>
    <w:rsid w:val="0086574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textlayer--absolute">
    <w:name w:val="textlayer--absolute"/>
    <w:basedOn w:val="a0"/>
    <w:rsid w:val="0068268F"/>
  </w:style>
  <w:style w:type="character" w:customStyle="1" w:styleId="sc11">
    <w:name w:val="sc11"/>
    <w:basedOn w:val="a0"/>
    <w:rsid w:val="007A2DD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a0"/>
    <w:rsid w:val="007A2DD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a0"/>
    <w:rsid w:val="007A2DD1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91">
    <w:name w:val="sc91"/>
    <w:basedOn w:val="a0"/>
    <w:rsid w:val="007A2DD1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a0"/>
    <w:rsid w:val="007A2DD1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7A2DD1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31">
    <w:name w:val="sc31"/>
    <w:basedOn w:val="a0"/>
    <w:rsid w:val="007A2DD1"/>
    <w:rPr>
      <w:rFonts w:ascii="Courier New" w:hAnsi="Courier New" w:cs="Courier New" w:hint="default"/>
      <w:color w:val="80808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6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27781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7951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11201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129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3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267708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3975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62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23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926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449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8909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21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92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267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25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21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3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7811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496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786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35A193-3FD9-4681-B8FF-54139EA2F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6</TotalTime>
  <Pages>2</Pages>
  <Words>116</Words>
  <Characters>666</Characters>
  <Application>Microsoft Office Word</Application>
  <DocSecurity>0</DocSecurity>
  <Lines>5</Lines>
  <Paragraphs>1</Paragraphs>
  <ScaleCrop>false</ScaleCrop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ze Xu</dc:creator>
  <cp:keywords/>
  <dc:description/>
  <cp:lastModifiedBy>Enze Xu</cp:lastModifiedBy>
  <cp:revision>51</cp:revision>
  <cp:lastPrinted>2021-10-06T21:44:00Z</cp:lastPrinted>
  <dcterms:created xsi:type="dcterms:W3CDTF">2021-10-06T01:00:00Z</dcterms:created>
  <dcterms:modified xsi:type="dcterms:W3CDTF">2021-10-25T05:33:00Z</dcterms:modified>
</cp:coreProperties>
</file>